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Water_Temperatur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Water_Temperatur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4979, Number Passed Filter: 60485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Water_Temperature\WC_Discrete_TempW_Field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Water Temperature</dc:title>
  <dc:creator/>
  <cp:keywords/>
  <dcterms:created xsi:type="dcterms:W3CDTF">2023-07-29T01:52:44Z</dcterms:created>
  <dcterms:modified xsi:type="dcterms:W3CDTF">2023-07-29T01: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